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7E1D2" w14:textId="003B6831" w:rsidR="003B65EF" w:rsidRDefault="00B12BC4" w:rsidP="00B12BC4">
      <w:pPr>
        <w:spacing w:after="0" w:line="276" w:lineRule="auto"/>
        <w:jc w:val="center"/>
        <w:rPr>
          <w:rFonts w:ascii="Century Gothic" w:hAnsi="Century Gothic"/>
          <w:b/>
          <w:bCs/>
          <w:sz w:val="36"/>
          <w:szCs w:val="36"/>
          <w:u w:val="single"/>
        </w:rPr>
      </w:pPr>
      <w:r w:rsidRPr="00B12BC4">
        <w:rPr>
          <w:rFonts w:ascii="Century Gothic" w:hAnsi="Century Gothic"/>
          <w:b/>
          <w:bCs/>
          <w:sz w:val="36"/>
          <w:szCs w:val="36"/>
          <w:u w:val="single"/>
        </w:rPr>
        <w:t>LETTER TO REQUEST INFORMATION</w:t>
      </w:r>
    </w:p>
    <w:p w14:paraId="0218DE12" w14:textId="77777777" w:rsidR="00B12BC4" w:rsidRPr="00B12BC4" w:rsidRDefault="00B12BC4" w:rsidP="00B12BC4">
      <w:pPr>
        <w:spacing w:after="0" w:line="276" w:lineRule="auto"/>
        <w:jc w:val="center"/>
        <w:rPr>
          <w:rFonts w:ascii="Century Gothic" w:hAnsi="Century Gothic"/>
          <w:b/>
          <w:bCs/>
          <w:sz w:val="36"/>
          <w:szCs w:val="36"/>
          <w:u w:val="single"/>
        </w:rPr>
      </w:pPr>
    </w:p>
    <w:p w14:paraId="43753E3A" w14:textId="2BC70EFA" w:rsidR="003B65EF" w:rsidRPr="00B12BC4" w:rsidRDefault="003B65EF" w:rsidP="00B12BC4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B12BC4">
        <w:rPr>
          <w:rFonts w:ascii="Century Gothic" w:hAnsi="Century Gothic"/>
          <w:sz w:val="24"/>
          <w:szCs w:val="24"/>
        </w:rPr>
        <w:t>September 14, 20</w:t>
      </w:r>
      <w:r w:rsidR="00B12BC4">
        <w:rPr>
          <w:rFonts w:ascii="Century Gothic" w:hAnsi="Century Gothic"/>
          <w:sz w:val="24"/>
          <w:szCs w:val="24"/>
        </w:rPr>
        <w:t>XX</w:t>
      </w:r>
    </w:p>
    <w:p w14:paraId="03E10EF7" w14:textId="77777777" w:rsidR="003B65EF" w:rsidRPr="00B12BC4" w:rsidRDefault="003B65EF" w:rsidP="00B12BC4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6C07CFAD" w14:textId="77777777" w:rsidR="003B65EF" w:rsidRPr="00B12BC4" w:rsidRDefault="003B65EF" w:rsidP="00B12BC4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B12BC4">
        <w:rPr>
          <w:rFonts w:ascii="Century Gothic" w:hAnsi="Century Gothic"/>
          <w:sz w:val="24"/>
          <w:szCs w:val="24"/>
        </w:rPr>
        <w:t>Reference: Notification in company newsletter about on-site opportunities</w:t>
      </w:r>
    </w:p>
    <w:p w14:paraId="02B717A9" w14:textId="77777777" w:rsidR="003B65EF" w:rsidRPr="00B12BC4" w:rsidRDefault="003B65EF" w:rsidP="00B12BC4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451372F4" w14:textId="77777777" w:rsidR="003B65EF" w:rsidRPr="00B12BC4" w:rsidRDefault="003B65EF" w:rsidP="00B12BC4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B12BC4">
        <w:rPr>
          <w:rFonts w:ascii="Century Gothic" w:hAnsi="Century Gothic"/>
          <w:sz w:val="24"/>
          <w:szCs w:val="24"/>
        </w:rPr>
        <w:t>Dear Ms. Kiran,</w:t>
      </w:r>
    </w:p>
    <w:p w14:paraId="162DDC34" w14:textId="77777777" w:rsidR="003B65EF" w:rsidRPr="00B12BC4" w:rsidRDefault="003B65EF" w:rsidP="00B12BC4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78656E09" w14:textId="77777777" w:rsidR="003B65EF" w:rsidRPr="00B12BC4" w:rsidRDefault="003B65EF" w:rsidP="00B12BC4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B12BC4">
        <w:rPr>
          <w:rFonts w:ascii="Century Gothic" w:hAnsi="Century Gothic"/>
          <w:sz w:val="24"/>
          <w:szCs w:val="24"/>
        </w:rPr>
        <w:t>I am Asha, a lead developer from the team 'Project Atlantis'. I am writing in response to the notification in our newsletter regarding on-site opportunities. I request you to consider my application.*</w:t>
      </w:r>
    </w:p>
    <w:p w14:paraId="663B437B" w14:textId="77777777" w:rsidR="003B65EF" w:rsidRPr="00B12BC4" w:rsidRDefault="003B65EF" w:rsidP="00B12BC4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0A98BB66" w14:textId="77777777" w:rsidR="003B65EF" w:rsidRPr="00B12BC4" w:rsidRDefault="003B65EF" w:rsidP="00B12BC4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B12BC4">
        <w:rPr>
          <w:rFonts w:ascii="Century Gothic" w:hAnsi="Century Gothic"/>
          <w:sz w:val="24"/>
          <w:szCs w:val="24"/>
        </w:rPr>
        <w:t>As per the criteria mentioned in the newsletter, I have completed seven years of service in our company. I have worked on four projects and have good experience of end-to-end project management. I have received a 60% appraisal over the last seven years. I currently manage a team of seven people, which I am sure is quite rare, considering my years of experience. I have also received the best-performing employee award three years in a row and more importantly, the last two from you.</w:t>
      </w:r>
    </w:p>
    <w:p w14:paraId="2059F93F" w14:textId="77777777" w:rsidR="003B65EF" w:rsidRPr="00B12BC4" w:rsidRDefault="003B65EF" w:rsidP="00B12BC4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36BB9A6A" w14:textId="77777777" w:rsidR="003B65EF" w:rsidRPr="00B12BC4" w:rsidRDefault="003B65EF" w:rsidP="00B12BC4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B12BC4">
        <w:rPr>
          <w:rFonts w:ascii="Century Gothic" w:hAnsi="Century Gothic"/>
          <w:sz w:val="24"/>
          <w:szCs w:val="24"/>
        </w:rPr>
        <w:t>I want to highlight my additional technical skills for your perusal:</w:t>
      </w:r>
    </w:p>
    <w:p w14:paraId="561F94A5" w14:textId="77777777" w:rsidR="003B65EF" w:rsidRPr="00B12BC4" w:rsidRDefault="003B65EF" w:rsidP="00B12BC4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14966A5E" w14:textId="77777777" w:rsidR="003B65EF" w:rsidRPr="00B12BC4" w:rsidRDefault="003B65EF" w:rsidP="00B12BC4">
      <w:pPr>
        <w:pStyle w:val="ListParagraph"/>
        <w:numPr>
          <w:ilvl w:val="0"/>
          <w:numId w:val="1"/>
        </w:numPr>
        <w:spacing w:after="0" w:line="276" w:lineRule="auto"/>
        <w:rPr>
          <w:rFonts w:ascii="Century Gothic" w:hAnsi="Century Gothic"/>
          <w:sz w:val="24"/>
          <w:szCs w:val="24"/>
        </w:rPr>
      </w:pPr>
      <w:r w:rsidRPr="00B12BC4">
        <w:rPr>
          <w:rFonts w:ascii="Century Gothic" w:hAnsi="Century Gothic"/>
          <w:sz w:val="24"/>
          <w:szCs w:val="24"/>
        </w:rPr>
        <w:t>Five years experience as a Python Developer</w:t>
      </w:r>
    </w:p>
    <w:p w14:paraId="697B4541" w14:textId="77777777" w:rsidR="003B65EF" w:rsidRPr="00B12BC4" w:rsidRDefault="003B65EF" w:rsidP="00B12BC4">
      <w:pPr>
        <w:pStyle w:val="ListParagraph"/>
        <w:numPr>
          <w:ilvl w:val="0"/>
          <w:numId w:val="1"/>
        </w:numPr>
        <w:spacing w:after="0" w:line="276" w:lineRule="auto"/>
        <w:rPr>
          <w:rFonts w:ascii="Century Gothic" w:hAnsi="Century Gothic"/>
          <w:sz w:val="24"/>
          <w:szCs w:val="24"/>
        </w:rPr>
      </w:pPr>
      <w:r w:rsidRPr="00B12BC4">
        <w:rPr>
          <w:rFonts w:ascii="Century Gothic" w:hAnsi="Century Gothic"/>
          <w:sz w:val="24"/>
          <w:szCs w:val="24"/>
        </w:rPr>
        <w:t>Working and hands-on knowledge on Django and Flask</w:t>
      </w:r>
    </w:p>
    <w:p w14:paraId="391CB5CA" w14:textId="5BE27940" w:rsidR="003B65EF" w:rsidRPr="00B12BC4" w:rsidRDefault="003B65EF" w:rsidP="00B12BC4">
      <w:pPr>
        <w:pStyle w:val="ListParagraph"/>
        <w:numPr>
          <w:ilvl w:val="0"/>
          <w:numId w:val="1"/>
        </w:numPr>
        <w:spacing w:after="0" w:line="276" w:lineRule="auto"/>
        <w:rPr>
          <w:rFonts w:ascii="Century Gothic" w:hAnsi="Century Gothic"/>
          <w:sz w:val="24"/>
          <w:szCs w:val="24"/>
        </w:rPr>
      </w:pPr>
      <w:r w:rsidRPr="00B12BC4">
        <w:rPr>
          <w:rFonts w:ascii="Century Gothic" w:hAnsi="Century Gothic"/>
          <w:sz w:val="24"/>
          <w:szCs w:val="24"/>
        </w:rPr>
        <w:t>Working knowledge of ORM and front ends technologies like JavaScript, HTML and CSS3</w:t>
      </w:r>
      <w:r w:rsidR="00B12BC4" w:rsidRPr="00B12BC4">
        <w:rPr>
          <w:rFonts w:ascii="Century Gothic" w:hAnsi="Century Gothic"/>
          <w:sz w:val="24"/>
          <w:szCs w:val="24"/>
        </w:rPr>
        <w:t>.</w:t>
      </w:r>
    </w:p>
    <w:p w14:paraId="1A526561" w14:textId="77777777" w:rsidR="00B12BC4" w:rsidRPr="00B12BC4" w:rsidRDefault="00B12BC4" w:rsidP="00B12BC4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1D76E4CB" w14:textId="77777777" w:rsidR="003B65EF" w:rsidRPr="00B12BC4" w:rsidRDefault="003B65EF" w:rsidP="00B12BC4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B12BC4">
        <w:rPr>
          <w:rFonts w:ascii="Century Gothic" w:hAnsi="Century Gothic"/>
          <w:sz w:val="24"/>
          <w:szCs w:val="24"/>
        </w:rPr>
        <w:t>As my skills and experience match your criteria for the on-site opportunity, I request you to consider my application for the same.</w:t>
      </w:r>
    </w:p>
    <w:p w14:paraId="7534147D" w14:textId="77777777" w:rsidR="003B65EF" w:rsidRPr="00B12BC4" w:rsidRDefault="003B65EF" w:rsidP="00B12BC4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6A02E9F5" w14:textId="57BD80F7" w:rsidR="003B65EF" w:rsidRPr="00B12BC4" w:rsidRDefault="003B65EF" w:rsidP="00B12BC4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B12BC4">
        <w:rPr>
          <w:rFonts w:ascii="Century Gothic" w:hAnsi="Century Gothic"/>
          <w:sz w:val="24"/>
          <w:szCs w:val="24"/>
        </w:rPr>
        <w:t>Looking forward to hearing from you.</w:t>
      </w:r>
    </w:p>
    <w:p w14:paraId="0CD6413C" w14:textId="77777777" w:rsidR="003B65EF" w:rsidRPr="00B12BC4" w:rsidRDefault="003B65EF" w:rsidP="00B12BC4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12915D7C" w14:textId="77777777" w:rsidR="003B65EF" w:rsidRPr="00B12BC4" w:rsidRDefault="003B65EF" w:rsidP="00B12BC4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B12BC4">
        <w:rPr>
          <w:rFonts w:ascii="Century Gothic" w:hAnsi="Century Gothic"/>
          <w:sz w:val="24"/>
          <w:szCs w:val="24"/>
        </w:rPr>
        <w:t>Yours sincerely,</w:t>
      </w:r>
    </w:p>
    <w:p w14:paraId="6DBC2AD9" w14:textId="77777777" w:rsidR="003B65EF" w:rsidRPr="00B12BC4" w:rsidRDefault="003B65EF" w:rsidP="00B12BC4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66C4A7A3" w14:textId="77777777" w:rsidR="003B65EF" w:rsidRPr="00B12BC4" w:rsidRDefault="003B65EF" w:rsidP="00B12BC4">
      <w:pPr>
        <w:spacing w:after="0" w:line="276" w:lineRule="auto"/>
        <w:rPr>
          <w:rFonts w:ascii="Century Gothic" w:hAnsi="Century Gothic"/>
          <w:b/>
          <w:bCs/>
          <w:sz w:val="24"/>
          <w:szCs w:val="24"/>
        </w:rPr>
      </w:pPr>
      <w:r w:rsidRPr="00B12BC4">
        <w:rPr>
          <w:rFonts w:ascii="Century Gothic" w:hAnsi="Century Gothic"/>
          <w:b/>
          <w:bCs/>
          <w:sz w:val="24"/>
          <w:szCs w:val="24"/>
        </w:rPr>
        <w:t>[Signature]</w:t>
      </w:r>
    </w:p>
    <w:p w14:paraId="3ECE6596" w14:textId="21600C22" w:rsidR="003B65EF" w:rsidRPr="00B12BC4" w:rsidRDefault="003B65EF" w:rsidP="00B12BC4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B12BC4">
        <w:rPr>
          <w:rFonts w:ascii="Century Gothic" w:hAnsi="Century Gothic"/>
          <w:sz w:val="24"/>
          <w:szCs w:val="24"/>
        </w:rPr>
        <w:t>Asha Kumar*</w:t>
      </w:r>
    </w:p>
    <w:sectPr w:rsidR="003B65EF" w:rsidRPr="00B12BC4" w:rsidSect="00B12BC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22594B"/>
    <w:multiLevelType w:val="hybridMultilevel"/>
    <w:tmpl w:val="C826F8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439775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NDezMDIyNbEwNTdQ0lEKTi0uzszPAykwrAUAy1m1dSwAAAA="/>
  </w:docVars>
  <w:rsids>
    <w:rsidRoot w:val="003B65EF"/>
    <w:rsid w:val="003B65EF"/>
    <w:rsid w:val="00B12BC4"/>
    <w:rsid w:val="00E52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786FB"/>
  <w15:chartTrackingRefBased/>
  <w15:docId w15:val="{9570E97A-D03A-43AD-AFE4-45AFE0C7B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2B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3</Words>
  <Characters>1103</Characters>
  <Application>Microsoft Office Word</Application>
  <DocSecurity>0</DocSecurity>
  <Lines>9</Lines>
  <Paragraphs>2</Paragraphs>
  <ScaleCrop>false</ScaleCrop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11</dc:creator>
  <cp:keywords/>
  <dc:description/>
  <cp:lastModifiedBy>1811</cp:lastModifiedBy>
  <cp:revision>3</cp:revision>
  <dcterms:created xsi:type="dcterms:W3CDTF">2022-10-21T09:21:00Z</dcterms:created>
  <dcterms:modified xsi:type="dcterms:W3CDTF">2022-10-21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406a2f-e148-49f6-90f6-7194266d7513</vt:lpwstr>
  </property>
</Properties>
</file>